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CEA908" w14:textId="77777777" w:rsidR="005E6106" w:rsidRPr="00F37BA9" w:rsidRDefault="005E6106">
      <w:pPr>
        <w:pStyle w:val="Body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tbl>
      <w:tblPr>
        <w:tblStyle w:val="TableNormal1"/>
        <w:tblW w:w="9416" w:type="dxa"/>
        <w:tblInd w:w="2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95"/>
        <w:gridCol w:w="1417"/>
        <w:gridCol w:w="4004"/>
      </w:tblGrid>
      <w:tr w:rsidR="001F5134" w:rsidRPr="00F37BA9" w14:paraId="4F06A62F" w14:textId="77777777" w:rsidTr="001F5134">
        <w:trPr>
          <w:trHeight w:val="3720"/>
        </w:trPr>
        <w:tc>
          <w:tcPr>
            <w:tcW w:w="9416" w:type="dxa"/>
            <w:gridSpan w:val="3"/>
          </w:tcPr>
          <w:p w14:paraId="1B3758B9" w14:textId="77777777" w:rsidR="001F5134" w:rsidRPr="00F37BA9" w:rsidRDefault="001F5134" w:rsidP="001F513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  <w:p w14:paraId="35536941" w14:textId="77777777" w:rsidR="001F5134" w:rsidRPr="00F37BA9" w:rsidRDefault="001F5134" w:rsidP="001F513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F37BA9">
              <w:rPr>
                <w:rFonts w:ascii="Times New Roman" w:hAnsi="Times New Roman" w:cs="Times New Roman"/>
                <w:noProof/>
                <w:sz w:val="24"/>
                <w:szCs w:val="24"/>
                <w:lang w:val="tr-TR" w:eastAsia="tr-TR"/>
              </w:rPr>
              <w:drawing>
                <wp:inline distT="0" distB="0" distL="0" distR="0" wp14:anchorId="05353B50" wp14:editId="66311738">
                  <wp:extent cx="695325" cy="676275"/>
                  <wp:effectExtent l="0" t="0" r="9525" b="952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5325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BF9B75B" w14:textId="77777777" w:rsidR="001F5134" w:rsidRPr="00F37BA9" w:rsidRDefault="001F5134" w:rsidP="001F513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F37BA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.C.</w:t>
            </w:r>
          </w:p>
          <w:p w14:paraId="15FC089C" w14:textId="77777777" w:rsidR="001F5134" w:rsidRPr="00F37BA9" w:rsidRDefault="001F5134" w:rsidP="001F513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F37BA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YAŞAR ÜNİVERSİTESİ</w:t>
            </w:r>
          </w:p>
          <w:p w14:paraId="00E30764" w14:textId="76A4C8EB" w:rsidR="005C460A" w:rsidRPr="00F37BA9" w:rsidRDefault="00A144EB" w:rsidP="001F513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F37BA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ocial Sciences Institute</w:t>
            </w:r>
            <w:r w:rsidR="008A6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</w:p>
          <w:p w14:paraId="209F3C14" w14:textId="74D2253C" w:rsidR="001F5134" w:rsidRPr="00F37BA9" w:rsidRDefault="005C460A" w:rsidP="001F513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F37BA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English Language and Literature</w:t>
            </w:r>
            <w:r w:rsidR="00A144EB" w:rsidRPr="00F37BA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Program</w:t>
            </w:r>
          </w:p>
          <w:p w14:paraId="17D0A050" w14:textId="66776AA3" w:rsidR="001F5134" w:rsidRPr="00F37BA9" w:rsidRDefault="001F5134" w:rsidP="001F513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F37BA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20</w:t>
            </w:r>
            <w:r w:rsidR="008A6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19</w:t>
            </w:r>
            <w:r w:rsidRPr="00F37BA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-20</w:t>
            </w:r>
            <w:r w:rsidR="008A6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20</w:t>
            </w:r>
            <w:r w:rsidR="005C460A" w:rsidRPr="00F37BA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Fall</w:t>
            </w:r>
          </w:p>
          <w:p w14:paraId="39A2E242" w14:textId="77777777" w:rsidR="001F5134" w:rsidRPr="00F37BA9" w:rsidRDefault="001F5134" w:rsidP="001F513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  <w:p w14:paraId="38CEE138" w14:textId="20842D5A" w:rsidR="001F5134" w:rsidRPr="00F37BA9" w:rsidRDefault="0005249C" w:rsidP="001F513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ENGY 5521</w:t>
            </w:r>
            <w:r w:rsidR="008A6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–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Advanced Composition for Literary Studies</w:t>
            </w:r>
          </w:p>
          <w:p w14:paraId="73A2FE67" w14:textId="1293131B" w:rsidR="001F5134" w:rsidRPr="00F37BA9" w:rsidRDefault="00265379" w:rsidP="008A6B26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F37BA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Grading Criteria for the </w:t>
            </w:r>
            <w:r w:rsidR="00F8350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essays</w:t>
            </w:r>
            <w:r w:rsidRPr="008A6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(</w:t>
            </w:r>
            <w:r w:rsidR="00F8350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15</w:t>
            </w:r>
            <w:bookmarkStart w:id="0" w:name="_GoBack"/>
            <w:bookmarkEnd w:id="0"/>
            <w:r w:rsidRPr="008A6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%)</w:t>
            </w:r>
          </w:p>
        </w:tc>
      </w:tr>
      <w:tr w:rsidR="00E25A92" w:rsidRPr="00F37BA9" w14:paraId="712090B2" w14:textId="77777777" w:rsidTr="001F5134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39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24126" w14:textId="77777777" w:rsidR="00E25A92" w:rsidRPr="00F37BA9" w:rsidRDefault="005C460A" w:rsidP="001F5134">
            <w:pPr>
              <w:pStyle w:val="Body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37BA9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Student Name/ Last Name</w:t>
            </w:r>
          </w:p>
          <w:p w14:paraId="362A341C" w14:textId="77777777" w:rsidR="00E25A92" w:rsidRPr="00F37BA9" w:rsidRDefault="00E25A92" w:rsidP="001F5134">
            <w:pPr>
              <w:pStyle w:val="TableStyle2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542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1DDFD4" w14:textId="77777777" w:rsidR="00E25A92" w:rsidRPr="00F37BA9" w:rsidRDefault="00E25A92" w:rsidP="001F5134">
            <w:pPr>
              <w:pStyle w:val="TableStyle2"/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E6106" w:rsidRPr="00F37BA9" w14:paraId="4E5D51E2" w14:textId="77777777" w:rsidTr="001F5134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39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5BDDDA" w14:textId="77777777" w:rsidR="005E6106" w:rsidRPr="00F37BA9" w:rsidRDefault="005C460A" w:rsidP="001F5134">
            <w:pPr>
              <w:pStyle w:val="TableStyle2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37BA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Evaluation Criteria</w:t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A97F0" w14:textId="77777777" w:rsidR="005E6106" w:rsidRPr="00F37BA9" w:rsidRDefault="005C460A" w:rsidP="001F5134">
            <w:pPr>
              <w:pStyle w:val="TableStyle2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37BA9"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  <w:t>Full Points</w:t>
            </w:r>
          </w:p>
        </w:tc>
        <w:tc>
          <w:tcPr>
            <w:tcW w:w="40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839E51" w14:textId="77777777" w:rsidR="005E6106" w:rsidRPr="00F37BA9" w:rsidRDefault="005C460A" w:rsidP="005C460A">
            <w:pPr>
              <w:pStyle w:val="TableStyle2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37B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tudent’s Performance </w:t>
            </w:r>
          </w:p>
        </w:tc>
      </w:tr>
      <w:tr w:rsidR="005E6106" w:rsidRPr="00F37BA9" w14:paraId="0C88928F" w14:textId="77777777" w:rsidTr="001F5134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39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5CBAA1" w14:textId="6C4197EF" w:rsidR="005C460A" w:rsidRPr="00F37BA9" w:rsidRDefault="0005249C" w:rsidP="001F5134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ell-defined thesis statement</w:t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709CF6" w14:textId="598064CB" w:rsidR="005E6106" w:rsidRPr="00F37BA9" w:rsidRDefault="00F83500" w:rsidP="001F5134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</w:t>
            </w:r>
            <w:r w:rsidR="00805A1B" w:rsidRPr="00F37BA9">
              <w:rPr>
                <w:lang w:val="en-GB"/>
              </w:rPr>
              <w:t>0</w:t>
            </w:r>
          </w:p>
        </w:tc>
        <w:tc>
          <w:tcPr>
            <w:tcW w:w="40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42677B" w14:textId="77777777" w:rsidR="005E6106" w:rsidRPr="00F37BA9" w:rsidRDefault="005E6106" w:rsidP="001F5134">
            <w:pPr>
              <w:rPr>
                <w:lang w:val="en-GB"/>
              </w:rPr>
            </w:pPr>
          </w:p>
        </w:tc>
      </w:tr>
      <w:tr w:rsidR="005E6106" w:rsidRPr="00F37BA9" w14:paraId="3B7A7E9C" w14:textId="77777777" w:rsidTr="001F5134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39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6B2641" w14:textId="02C58B20" w:rsidR="005E6106" w:rsidRPr="00F37BA9" w:rsidRDefault="0005249C" w:rsidP="001F5134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lear introduction, smooth transitions, relevant conclusion</w:t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76F32" w14:textId="1A00E342" w:rsidR="005E6106" w:rsidRPr="00F37BA9" w:rsidRDefault="00F83500" w:rsidP="001F5134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</w:t>
            </w:r>
            <w:r w:rsidR="00805A1B" w:rsidRPr="00F37BA9">
              <w:rPr>
                <w:lang w:val="en-GB"/>
              </w:rPr>
              <w:t>0</w:t>
            </w:r>
          </w:p>
        </w:tc>
        <w:tc>
          <w:tcPr>
            <w:tcW w:w="40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619412" w14:textId="77777777" w:rsidR="005E6106" w:rsidRPr="00F37BA9" w:rsidRDefault="005E6106" w:rsidP="001F5134">
            <w:pPr>
              <w:rPr>
                <w:lang w:val="en-GB"/>
              </w:rPr>
            </w:pPr>
          </w:p>
        </w:tc>
      </w:tr>
      <w:tr w:rsidR="005E6106" w:rsidRPr="00F37BA9" w14:paraId="33CE07A3" w14:textId="77777777" w:rsidTr="001F5134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39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57FB1D" w14:textId="5BE261C6" w:rsidR="005E6106" w:rsidRPr="00F37BA9" w:rsidRDefault="00F83500" w:rsidP="001F5134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Faithful to the MLA Style </w:t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497C92" w14:textId="15C0F2DE" w:rsidR="005E6106" w:rsidRPr="00F37BA9" w:rsidRDefault="00F83500" w:rsidP="001F5134">
            <w:pPr>
              <w:jc w:val="center"/>
              <w:rPr>
                <w:lang w:val="en-GB"/>
              </w:rPr>
            </w:pPr>
            <w:r>
              <w:rPr>
                <w:color w:val="000000"/>
                <w:lang w:val="en-GB"/>
              </w:rPr>
              <w:t>1</w:t>
            </w:r>
            <w:r w:rsidR="00805A1B" w:rsidRPr="00F37BA9">
              <w:rPr>
                <w:color w:val="000000"/>
                <w:lang w:val="en-GB"/>
              </w:rPr>
              <w:t>0</w:t>
            </w:r>
          </w:p>
        </w:tc>
        <w:tc>
          <w:tcPr>
            <w:tcW w:w="40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3CE29A" w14:textId="77777777" w:rsidR="005E6106" w:rsidRPr="00F37BA9" w:rsidRDefault="005E6106" w:rsidP="001F5134">
            <w:pPr>
              <w:rPr>
                <w:lang w:val="en-GB"/>
              </w:rPr>
            </w:pPr>
          </w:p>
        </w:tc>
      </w:tr>
      <w:tr w:rsidR="005E6106" w:rsidRPr="00F37BA9" w14:paraId="7908F122" w14:textId="77777777" w:rsidTr="001F5134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39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07BBF4" w14:textId="170FD6B6" w:rsidR="005E6106" w:rsidRPr="00F37BA9" w:rsidRDefault="00F83500" w:rsidP="001F5134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levant citation of relevant works</w:t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C23AE8" w14:textId="3FBDBF02" w:rsidR="005E6106" w:rsidRPr="00F37BA9" w:rsidRDefault="00F83500" w:rsidP="001F5134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</w:t>
            </w:r>
            <w:r w:rsidR="00805A1B" w:rsidRPr="00F37BA9">
              <w:rPr>
                <w:lang w:val="en-GB"/>
              </w:rPr>
              <w:t>0</w:t>
            </w:r>
          </w:p>
        </w:tc>
        <w:tc>
          <w:tcPr>
            <w:tcW w:w="40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5ACA20" w14:textId="77777777" w:rsidR="005E6106" w:rsidRPr="00F37BA9" w:rsidRDefault="005E6106" w:rsidP="001F5134">
            <w:pPr>
              <w:rPr>
                <w:lang w:val="en-GB"/>
              </w:rPr>
            </w:pPr>
          </w:p>
        </w:tc>
      </w:tr>
      <w:tr w:rsidR="005E6106" w:rsidRPr="00F37BA9" w14:paraId="2DD993E4" w14:textId="77777777" w:rsidTr="001F5134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39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179870" w14:textId="37FCE89D" w:rsidR="005E6106" w:rsidRPr="00F37BA9" w:rsidRDefault="00F83500" w:rsidP="001F5134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levant references to relevant theoretical framework</w:t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4000E5" w14:textId="77777777" w:rsidR="005E6106" w:rsidRPr="00F37BA9" w:rsidRDefault="00805A1B" w:rsidP="001F5134">
            <w:pPr>
              <w:jc w:val="center"/>
              <w:rPr>
                <w:lang w:val="en-GB"/>
              </w:rPr>
            </w:pPr>
            <w:r w:rsidRPr="00F37BA9">
              <w:rPr>
                <w:color w:val="000000"/>
                <w:lang w:val="en-GB"/>
              </w:rPr>
              <w:t>2</w:t>
            </w:r>
            <w:r w:rsidR="000467D4" w:rsidRPr="00F37BA9">
              <w:rPr>
                <w:color w:val="000000"/>
                <w:lang w:val="en-GB"/>
              </w:rPr>
              <w:t>0</w:t>
            </w:r>
          </w:p>
        </w:tc>
        <w:tc>
          <w:tcPr>
            <w:tcW w:w="40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EFC80" w14:textId="77777777" w:rsidR="005E6106" w:rsidRPr="00F37BA9" w:rsidRDefault="005E6106" w:rsidP="001F5134">
            <w:pPr>
              <w:rPr>
                <w:lang w:val="en-GB"/>
              </w:rPr>
            </w:pPr>
          </w:p>
        </w:tc>
      </w:tr>
      <w:tr w:rsidR="005E6106" w:rsidRPr="00F37BA9" w14:paraId="50405E83" w14:textId="77777777" w:rsidTr="001F5134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39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0B600E" w14:textId="77777777" w:rsidR="005E6106" w:rsidRPr="00F37BA9" w:rsidRDefault="005C460A" w:rsidP="001F5134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37BA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OTAL</w:t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70C4D7" w14:textId="77777777" w:rsidR="005E6106" w:rsidRPr="00F37BA9" w:rsidRDefault="005C460A" w:rsidP="005C460A">
            <w:pPr>
              <w:jc w:val="center"/>
              <w:rPr>
                <w:lang w:val="en-GB"/>
              </w:rPr>
            </w:pPr>
            <w:r w:rsidRPr="00F37BA9">
              <w:rPr>
                <w:lang w:val="en-GB"/>
              </w:rPr>
              <w:t>100</w:t>
            </w:r>
          </w:p>
        </w:tc>
        <w:tc>
          <w:tcPr>
            <w:tcW w:w="40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3C3814" w14:textId="77777777" w:rsidR="005E6106" w:rsidRPr="00F37BA9" w:rsidRDefault="005E6106" w:rsidP="001F5134">
            <w:pPr>
              <w:rPr>
                <w:lang w:val="en-GB"/>
              </w:rPr>
            </w:pPr>
          </w:p>
        </w:tc>
      </w:tr>
      <w:tr w:rsidR="00E25A92" w:rsidRPr="00F37BA9" w14:paraId="1F5EF18E" w14:textId="77777777" w:rsidTr="001F5134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9416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769C2F" w14:textId="77777777" w:rsidR="00E25A92" w:rsidRPr="00F37BA9" w:rsidRDefault="005C460A" w:rsidP="001F5134">
            <w:pPr>
              <w:pStyle w:val="Body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F37BA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PECIFIC COMMENTS</w:t>
            </w:r>
            <w:r w:rsidR="00E25A92" w:rsidRPr="00F37BA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: </w:t>
            </w:r>
          </w:p>
          <w:p w14:paraId="2BA17A55" w14:textId="77777777" w:rsidR="003E4609" w:rsidRPr="00F37BA9" w:rsidRDefault="003E4609" w:rsidP="001F5134">
            <w:pPr>
              <w:rPr>
                <w:lang w:val="en-GB"/>
              </w:rPr>
            </w:pPr>
          </w:p>
          <w:p w14:paraId="0AF43387" w14:textId="77777777" w:rsidR="003E4609" w:rsidRPr="00F37BA9" w:rsidRDefault="003E4609" w:rsidP="001F5134">
            <w:pPr>
              <w:rPr>
                <w:lang w:val="en-GB"/>
              </w:rPr>
            </w:pPr>
          </w:p>
          <w:p w14:paraId="5569767E" w14:textId="77777777" w:rsidR="003E4609" w:rsidRPr="00F37BA9" w:rsidRDefault="003E4609" w:rsidP="001F5134">
            <w:pPr>
              <w:rPr>
                <w:lang w:val="en-GB"/>
              </w:rPr>
            </w:pPr>
          </w:p>
          <w:p w14:paraId="49F39F4F" w14:textId="77777777" w:rsidR="003E4609" w:rsidRPr="00F37BA9" w:rsidRDefault="003E4609" w:rsidP="001F5134">
            <w:pPr>
              <w:rPr>
                <w:lang w:val="en-GB"/>
              </w:rPr>
            </w:pPr>
          </w:p>
          <w:p w14:paraId="64D6CC0D" w14:textId="77777777" w:rsidR="003E4609" w:rsidRPr="00F37BA9" w:rsidRDefault="003E4609" w:rsidP="001F5134">
            <w:pPr>
              <w:rPr>
                <w:lang w:val="en-GB"/>
              </w:rPr>
            </w:pPr>
          </w:p>
        </w:tc>
      </w:tr>
    </w:tbl>
    <w:p w14:paraId="18659E78" w14:textId="77777777" w:rsidR="00E25A92" w:rsidRPr="00F37BA9" w:rsidRDefault="00E25A92" w:rsidP="00E25A92">
      <w:pPr>
        <w:pStyle w:val="Body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F37BA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  </w:t>
      </w:r>
      <w:r w:rsidR="001F5134" w:rsidRPr="00F37BA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  </w:t>
      </w:r>
    </w:p>
    <w:p w14:paraId="0D7D18D2" w14:textId="77777777" w:rsidR="005E6106" w:rsidRPr="00F37BA9" w:rsidRDefault="005E6106">
      <w:pPr>
        <w:pStyle w:val="Body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32DDEBF" w14:textId="77777777" w:rsidR="005E6106" w:rsidRPr="00F37BA9" w:rsidRDefault="005E6106">
      <w:pPr>
        <w:pStyle w:val="Body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1C7108A" w14:textId="77777777" w:rsidR="005E6106" w:rsidRPr="00F37BA9" w:rsidRDefault="000467D4">
      <w:pPr>
        <w:pStyle w:val="Body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</w:p>
    <w:p w14:paraId="2CD25F17" w14:textId="77777777" w:rsidR="005E6106" w:rsidRPr="00F37BA9" w:rsidRDefault="000467D4">
      <w:pPr>
        <w:pStyle w:val="Body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</w:p>
    <w:p w14:paraId="1D96D0D8" w14:textId="4A4DEE4D" w:rsidR="005E6106" w:rsidRPr="00F37BA9" w:rsidRDefault="00E25A92" w:rsidP="00E25A92">
      <w:pPr>
        <w:pStyle w:val="Body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                                                                                        </w:t>
      </w:r>
      <w:r w:rsidR="00F83500">
        <w:rPr>
          <w:rFonts w:ascii="Times New Roman" w:hAnsi="Times New Roman" w:cs="Times New Roman"/>
          <w:b/>
          <w:bCs/>
          <w:sz w:val="24"/>
          <w:szCs w:val="24"/>
          <w:lang w:val="en-GB"/>
        </w:rPr>
        <w:t>Asst.Prof. Tuba Geyikler</w:t>
      </w:r>
    </w:p>
    <w:p w14:paraId="3DD6BFFE" w14:textId="77777777" w:rsidR="00E25A92" w:rsidRPr="00F37BA9" w:rsidRDefault="00E25A92" w:rsidP="00E25A92">
      <w:pPr>
        <w:pStyle w:val="Body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                                                                        </w:t>
      </w:r>
    </w:p>
    <w:p w14:paraId="40EDFDFA" w14:textId="3C0909BE" w:rsidR="0014379F" w:rsidRPr="00F37BA9" w:rsidRDefault="003E4609" w:rsidP="009B678F">
      <w:pPr>
        <w:pStyle w:val="Body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  <w:t>Date/Signa</w:t>
      </w:r>
      <w:r w:rsidR="00A144EB" w:rsidRPr="00F37BA9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ture: </w:t>
      </w:r>
    </w:p>
    <w:sectPr w:rsidR="0014379F" w:rsidRPr="00F37BA9" w:rsidSect="005E6106">
      <w:headerReference w:type="default" r:id="rId7"/>
      <w:footerReference w:type="default" r:id="rId8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DF5339" w14:textId="77777777" w:rsidR="00B827CA" w:rsidRDefault="00B827CA" w:rsidP="005E6106">
      <w:r>
        <w:separator/>
      </w:r>
    </w:p>
  </w:endnote>
  <w:endnote w:type="continuationSeparator" w:id="0">
    <w:p w14:paraId="39878EC8" w14:textId="77777777" w:rsidR="00B827CA" w:rsidRDefault="00B827CA" w:rsidP="005E61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4FE3A" w14:textId="77777777" w:rsidR="005E6106" w:rsidRDefault="005E610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0F0A90" w14:textId="77777777" w:rsidR="00B827CA" w:rsidRDefault="00B827CA" w:rsidP="005E6106">
      <w:r>
        <w:separator/>
      </w:r>
    </w:p>
  </w:footnote>
  <w:footnote w:type="continuationSeparator" w:id="0">
    <w:p w14:paraId="390B1A7D" w14:textId="77777777" w:rsidR="00B827CA" w:rsidRDefault="00B827CA" w:rsidP="005E61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F50249" w14:textId="77777777" w:rsidR="005E6106" w:rsidRDefault="005E6106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MLM0Mrc0NjY0NLBQ0lEKTi0uzszPAykwrAUA7JsxICwAAAA="/>
  </w:docVars>
  <w:rsids>
    <w:rsidRoot w:val="005E6106"/>
    <w:rsid w:val="000467D4"/>
    <w:rsid w:val="0005249C"/>
    <w:rsid w:val="001010D8"/>
    <w:rsid w:val="0014379F"/>
    <w:rsid w:val="001F5134"/>
    <w:rsid w:val="00265379"/>
    <w:rsid w:val="002A45FC"/>
    <w:rsid w:val="003E4609"/>
    <w:rsid w:val="00562944"/>
    <w:rsid w:val="005C460A"/>
    <w:rsid w:val="005E6106"/>
    <w:rsid w:val="006A5B49"/>
    <w:rsid w:val="00805A1B"/>
    <w:rsid w:val="00894F1B"/>
    <w:rsid w:val="008A6B26"/>
    <w:rsid w:val="0091133C"/>
    <w:rsid w:val="009B678F"/>
    <w:rsid w:val="00A144EB"/>
    <w:rsid w:val="00B827CA"/>
    <w:rsid w:val="00C544F0"/>
    <w:rsid w:val="00C927DD"/>
    <w:rsid w:val="00E25A92"/>
    <w:rsid w:val="00E701A3"/>
    <w:rsid w:val="00F15264"/>
    <w:rsid w:val="00F37BA9"/>
    <w:rsid w:val="00F436DB"/>
    <w:rsid w:val="00F655AC"/>
    <w:rsid w:val="00F83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C497E1B"/>
  <w15:docId w15:val="{C369F9F6-5681-49A2-98D6-A83737A08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de-DE" w:eastAsia="de-DE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E6106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E6106"/>
    <w:rPr>
      <w:u w:val="single"/>
    </w:rPr>
  </w:style>
  <w:style w:type="table" w:customStyle="1" w:styleId="TableNormal1">
    <w:name w:val="Table Normal1"/>
    <w:rsid w:val="005E6106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5E6106"/>
    <w:rPr>
      <w:rFonts w:ascii="Helvetica" w:hAnsi="Arial Unicode MS" w:cs="Arial Unicode MS"/>
      <w:color w:val="000000"/>
      <w:sz w:val="22"/>
      <w:szCs w:val="22"/>
    </w:rPr>
  </w:style>
  <w:style w:type="paragraph" w:customStyle="1" w:styleId="TableStyle2">
    <w:name w:val="Table Style 2"/>
    <w:rsid w:val="005E6106"/>
    <w:rPr>
      <w:rFonts w:ascii="Helvetica" w:eastAsia="Helvetica" w:hAnsi="Helvetica" w:cs="Helvetica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60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60A"/>
    <w:rPr>
      <w:rFonts w:ascii="Lucida Grande" w:hAnsi="Lucida Grande" w:cs="Lucida Grande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</dc:creator>
  <cp:keywords/>
  <dc:description/>
  <cp:lastModifiedBy>Tuba Geyikler</cp:lastModifiedBy>
  <cp:revision>8</cp:revision>
  <dcterms:created xsi:type="dcterms:W3CDTF">2018-11-20T11:19:00Z</dcterms:created>
  <dcterms:modified xsi:type="dcterms:W3CDTF">2019-11-21T05:31:00Z</dcterms:modified>
</cp:coreProperties>
</file>